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9C011C" w14:textId="0ACABA94" w:rsidR="00416EE7" w:rsidRDefault="00416EE7" w:rsidP="00416EE7">
      <w:pPr>
        <w:pStyle w:val="Headline"/>
        <w:spacing w:after="480"/>
        <w:jc w:val="right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inline distT="0" distB="0" distL="0" distR="0" wp14:anchorId="1E647173" wp14:editId="51CEFF7B">
            <wp:extent cx="1980000" cy="796068"/>
            <wp:effectExtent l="0" t="0" r="127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fS_Logo_CMYK 300dpi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79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13D3" w14:textId="3F8F760C" w:rsidR="00E0738B" w:rsidRPr="00416EE7" w:rsidRDefault="00E0738B" w:rsidP="00416EE7">
      <w:pPr>
        <w:pStyle w:val="Headline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Commentary </w:t>
      </w:r>
      <w:r w:rsidR="00974785" w:rsidRPr="00416EE7">
        <w:rPr>
          <w:rFonts w:ascii="Arial" w:hAnsi="Arial" w:cs="Arial"/>
        </w:rPr>
        <w:t xml:space="preserve">to support the OfS financial return workbook </w:t>
      </w:r>
    </w:p>
    <w:p w14:paraId="09E06DF5" w14:textId="7E5B63CC" w:rsidR="00E0738B" w:rsidRPr="00416EE7" w:rsidRDefault="00C710E2" w:rsidP="00416EE7">
      <w:pPr>
        <w:pStyle w:val="Heading1"/>
        <w:rPr>
          <w:rFonts w:ascii="Arial" w:hAnsi="Arial" w:cs="Arial"/>
        </w:rPr>
      </w:pPr>
      <w:r w:rsidRPr="00416EE7">
        <w:rPr>
          <w:rFonts w:ascii="Arial" w:hAnsi="Arial" w:cs="Arial"/>
        </w:rPr>
        <w:t>Ensuring financial viability and sustainability</w:t>
      </w:r>
    </w:p>
    <w:p w14:paraId="01E6FD7D" w14:textId="783D4F51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>How is your provider ensuring its financial viability</w:t>
      </w:r>
      <w:r w:rsidR="00CF774A" w:rsidRPr="00416EE7">
        <w:rPr>
          <w:rStyle w:val="FootnoteReference"/>
          <w:rFonts w:ascii="Arial" w:hAnsi="Arial" w:cs="Arial"/>
        </w:rPr>
        <w:footnoteReference w:id="1"/>
      </w:r>
      <w:r w:rsidRPr="00416EE7">
        <w:rPr>
          <w:rFonts w:ascii="Arial" w:hAnsi="Arial" w:cs="Arial"/>
        </w:rPr>
        <w:t xml:space="preserve"> and sustainability</w:t>
      </w:r>
      <w:r w:rsidR="00CF774A" w:rsidRPr="00416EE7">
        <w:rPr>
          <w:rStyle w:val="FootnoteReference"/>
          <w:rFonts w:ascii="Arial" w:hAnsi="Arial" w:cs="Arial"/>
        </w:rPr>
        <w:footnoteReference w:id="2"/>
      </w:r>
      <w:r w:rsidRPr="00416EE7">
        <w:rPr>
          <w:rFonts w:ascii="Arial" w:hAnsi="Arial" w:cs="Arial"/>
        </w:rPr>
        <w:t xml:space="preserve">, including the identification and management of </w:t>
      </w:r>
      <w:r w:rsidR="00BA1F33" w:rsidRPr="00416EE7">
        <w:rPr>
          <w:rFonts w:ascii="Arial" w:hAnsi="Arial" w:cs="Arial"/>
        </w:rPr>
        <w:t xml:space="preserve">material </w:t>
      </w:r>
      <w:r w:rsidRPr="00416EE7">
        <w:rPr>
          <w:rFonts w:ascii="Arial" w:hAnsi="Arial" w:cs="Arial"/>
        </w:rPr>
        <w:t>risks</w:t>
      </w:r>
      <w:r w:rsidR="00BA1F33" w:rsidRPr="00416EE7">
        <w:rPr>
          <w:rFonts w:ascii="Arial" w:hAnsi="Arial" w:cs="Arial"/>
        </w:rPr>
        <w:t xml:space="preserve"> to viability and sustainability</w:t>
      </w:r>
      <w:r w:rsidRPr="00416EE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1DE4093F" w14:textId="77777777" w:rsidTr="00AA6F6F">
        <w:tc>
          <w:tcPr>
            <w:tcW w:w="9628" w:type="dxa"/>
          </w:tcPr>
          <w:p w14:paraId="16C4FB29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</w:tbl>
    <w:p w14:paraId="6318E084" w14:textId="0E1EE4CA" w:rsidR="00360E49" w:rsidRPr="00416EE7" w:rsidRDefault="00360E49" w:rsidP="00416EE7">
      <w:pPr>
        <w:pStyle w:val="Numberedtext1"/>
        <w:numPr>
          <w:ilvl w:val="0"/>
          <w:numId w:val="0"/>
        </w:numPr>
        <w:spacing w:after="0"/>
        <w:rPr>
          <w:rFonts w:ascii="Arial" w:hAnsi="Arial" w:cs="Arial"/>
        </w:rPr>
      </w:pPr>
    </w:p>
    <w:p w14:paraId="159761B4" w14:textId="504375F3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How is your provider using scenario planning, sensitivity analysis or stress testing to understand and mitigate the risks </w:t>
      </w:r>
      <w:r w:rsidR="00BA1F33" w:rsidRPr="00416EE7">
        <w:rPr>
          <w:rFonts w:ascii="Arial" w:hAnsi="Arial" w:cs="Arial"/>
        </w:rPr>
        <w:t xml:space="preserve">to its financial viability and sustainability that </w:t>
      </w:r>
      <w:r w:rsidRPr="00416EE7">
        <w:rPr>
          <w:rFonts w:ascii="Arial" w:hAnsi="Arial" w:cs="Arial"/>
        </w:rPr>
        <w:t>aris</w:t>
      </w:r>
      <w:r w:rsidR="00BA1F33" w:rsidRPr="00416EE7">
        <w:rPr>
          <w:rFonts w:ascii="Arial" w:hAnsi="Arial" w:cs="Arial"/>
        </w:rPr>
        <w:t>e</w:t>
      </w:r>
      <w:r w:rsidRPr="00416EE7">
        <w:rPr>
          <w:rFonts w:ascii="Arial" w:hAnsi="Arial" w:cs="Arial"/>
        </w:rPr>
        <w:t xml:space="preserve"> from uncertainty in </w:t>
      </w:r>
      <w:r w:rsidR="00BA1F33" w:rsidRPr="00416EE7">
        <w:rPr>
          <w:rFonts w:ascii="Arial" w:hAnsi="Arial" w:cs="Arial"/>
        </w:rPr>
        <w:t xml:space="preserve">your </w:t>
      </w:r>
      <w:r w:rsidRPr="00416EE7">
        <w:rPr>
          <w:rFonts w:ascii="Arial" w:hAnsi="Arial" w:cs="Arial"/>
        </w:rPr>
        <w:t>financial and student number forecasts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3E3F0D6D" w14:textId="77777777" w:rsidTr="00AA6F6F">
        <w:tc>
          <w:tcPr>
            <w:tcW w:w="9628" w:type="dxa"/>
          </w:tcPr>
          <w:p w14:paraId="1E806212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4710D0BB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6B8C0032" w14:textId="13F2F3FB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Where the financial and student number </w:t>
      </w:r>
      <w:r w:rsidR="00BA1F33" w:rsidRPr="00416EE7">
        <w:rPr>
          <w:rFonts w:ascii="Arial" w:hAnsi="Arial" w:cs="Arial"/>
        </w:rPr>
        <w:t xml:space="preserve">forecasts </w:t>
      </w:r>
      <w:r w:rsidRPr="00416EE7">
        <w:rPr>
          <w:rFonts w:ascii="Arial" w:hAnsi="Arial" w:cs="Arial"/>
        </w:rPr>
        <w:t xml:space="preserve">include any significant movements (±10 per cent in any one year) on the income and expenditure account, what are the reasons for these movements? The explanation must include details </w:t>
      </w:r>
      <w:r w:rsidR="00BA1F33" w:rsidRPr="00416EE7">
        <w:rPr>
          <w:rFonts w:ascii="Arial" w:hAnsi="Arial" w:cs="Arial"/>
        </w:rPr>
        <w:t xml:space="preserve">about </w:t>
      </w:r>
      <w:r w:rsidRPr="00416EE7">
        <w:rPr>
          <w:rFonts w:ascii="Arial" w:hAnsi="Arial" w:cs="Arial"/>
        </w:rPr>
        <w:t>any material exceptional income or expenditure items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42022294" w14:textId="77777777" w:rsidTr="00AA6F6F">
        <w:tc>
          <w:tcPr>
            <w:tcW w:w="9628" w:type="dxa"/>
          </w:tcPr>
          <w:p w14:paraId="7CBEE272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6A868E71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74F06BC8" w14:textId="66F568A5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Where the financial and student number </w:t>
      </w:r>
      <w:r w:rsidR="00B660C6" w:rsidRPr="00416EE7">
        <w:rPr>
          <w:rFonts w:ascii="Arial" w:hAnsi="Arial" w:cs="Arial"/>
        </w:rPr>
        <w:t xml:space="preserve">forecasts </w:t>
      </w:r>
      <w:r w:rsidRPr="00416EE7">
        <w:rPr>
          <w:rFonts w:ascii="Arial" w:hAnsi="Arial" w:cs="Arial"/>
        </w:rPr>
        <w:t xml:space="preserve">include material changes on the balance sheet, what are the reasons for these changes? The explanation must include details </w:t>
      </w:r>
      <w:r w:rsidR="00B660C6" w:rsidRPr="00416EE7">
        <w:rPr>
          <w:rFonts w:ascii="Arial" w:hAnsi="Arial" w:cs="Arial"/>
        </w:rPr>
        <w:t xml:space="preserve">about </w:t>
      </w:r>
      <w:r w:rsidRPr="00416EE7">
        <w:rPr>
          <w:rFonts w:ascii="Arial" w:hAnsi="Arial" w:cs="Arial"/>
        </w:rPr>
        <w:t>any material exceptional items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2DB63337" w14:textId="77777777" w:rsidTr="00AA6F6F">
        <w:tc>
          <w:tcPr>
            <w:tcW w:w="9628" w:type="dxa"/>
          </w:tcPr>
          <w:p w14:paraId="189F2E0C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6FBC7CD2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4663CDF8" w14:textId="1FB2B988" w:rsidR="00E0738B" w:rsidRPr="00416EE7" w:rsidRDefault="00E0738B" w:rsidP="00416EE7">
      <w:pPr>
        <w:pStyle w:val="Numberedtext1"/>
        <w:keepNext/>
        <w:keepLines/>
        <w:rPr>
          <w:rFonts w:ascii="Arial" w:hAnsi="Arial" w:cs="Arial"/>
        </w:rPr>
      </w:pPr>
      <w:r w:rsidRPr="00416EE7">
        <w:rPr>
          <w:rFonts w:ascii="Arial" w:hAnsi="Arial" w:cs="Arial"/>
        </w:rPr>
        <w:lastRenderedPageBreak/>
        <w:t xml:space="preserve">Where the financial and student number </w:t>
      </w:r>
      <w:r w:rsidR="00B660C6" w:rsidRPr="00416EE7">
        <w:rPr>
          <w:rFonts w:ascii="Arial" w:hAnsi="Arial" w:cs="Arial"/>
        </w:rPr>
        <w:t xml:space="preserve">forecasts </w:t>
      </w:r>
      <w:r w:rsidRPr="00416EE7">
        <w:rPr>
          <w:rFonts w:ascii="Arial" w:hAnsi="Arial" w:cs="Arial"/>
        </w:rPr>
        <w:t xml:space="preserve">include any significant movements (±10 per cent in any one year) on the cash flow statement and forecast, what are the reasons for these movements? The explanation must include details </w:t>
      </w:r>
      <w:r w:rsidR="00B660C6" w:rsidRPr="00416EE7">
        <w:rPr>
          <w:rFonts w:ascii="Arial" w:hAnsi="Arial" w:cs="Arial"/>
        </w:rPr>
        <w:t xml:space="preserve">about </w:t>
      </w:r>
      <w:r w:rsidRPr="00416EE7">
        <w:rPr>
          <w:rFonts w:ascii="Arial" w:hAnsi="Arial" w:cs="Arial"/>
        </w:rPr>
        <w:t xml:space="preserve">any material exceptional cash items (you may cross-refer to </w:t>
      </w:r>
      <w:r w:rsidR="00E0560B" w:rsidRPr="00416EE7">
        <w:rPr>
          <w:rFonts w:ascii="Arial" w:hAnsi="Arial" w:cs="Arial"/>
        </w:rPr>
        <w:t>questions 3 and 4 above if appropriate)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248DA9F5" w14:textId="77777777" w:rsidTr="00AA6F6F">
        <w:tc>
          <w:tcPr>
            <w:tcW w:w="9628" w:type="dxa"/>
          </w:tcPr>
          <w:p w14:paraId="4D0DC6BA" w14:textId="77777777" w:rsidR="00AA6F6F" w:rsidRPr="00416EE7" w:rsidRDefault="00AA6F6F" w:rsidP="00416EE7">
            <w:pPr>
              <w:pStyle w:val="Numberedtext1"/>
              <w:keepNext/>
              <w:keepLines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7371F2D7" w14:textId="77777777" w:rsidR="00BB7A1C" w:rsidRPr="00416EE7" w:rsidRDefault="00BB7A1C" w:rsidP="00416EE7">
      <w:pPr>
        <w:pStyle w:val="Heading2"/>
        <w:spacing w:after="0"/>
        <w:rPr>
          <w:rFonts w:ascii="Arial" w:hAnsi="Arial" w:cs="Arial"/>
        </w:rPr>
      </w:pPr>
    </w:p>
    <w:p w14:paraId="4EBDAD1D" w14:textId="76E2BCCD" w:rsidR="00E0738B" w:rsidRPr="00416EE7" w:rsidRDefault="00E0738B" w:rsidP="00416EE7">
      <w:pPr>
        <w:pStyle w:val="Heading1"/>
        <w:rPr>
          <w:rFonts w:ascii="Arial" w:hAnsi="Arial" w:cs="Arial"/>
        </w:rPr>
      </w:pPr>
      <w:r w:rsidRPr="00416EE7">
        <w:rPr>
          <w:rFonts w:ascii="Arial" w:hAnsi="Arial" w:cs="Arial"/>
        </w:rPr>
        <w:t>Intangible assets</w:t>
      </w:r>
    </w:p>
    <w:p w14:paraId="5DA70F58" w14:textId="5151D4F7" w:rsidR="00E0560B" w:rsidRPr="00416EE7" w:rsidRDefault="00E0560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>What are the intangible assets that you</w:t>
      </w:r>
      <w:r w:rsidR="00B855E1" w:rsidRPr="00416EE7">
        <w:rPr>
          <w:rFonts w:ascii="Arial" w:hAnsi="Arial" w:cs="Arial"/>
        </w:rPr>
        <w:t>r provider</w:t>
      </w:r>
      <w:r w:rsidRPr="00416EE7">
        <w:rPr>
          <w:rFonts w:ascii="Arial" w:hAnsi="Arial" w:cs="Arial"/>
        </w:rPr>
        <w:t xml:space="preserve"> currently own</w:t>
      </w:r>
      <w:r w:rsidR="00B855E1" w:rsidRPr="00416EE7">
        <w:rPr>
          <w:rFonts w:ascii="Arial" w:hAnsi="Arial" w:cs="Arial"/>
        </w:rPr>
        <w:t>s</w:t>
      </w:r>
      <w:r w:rsidRPr="00416EE7">
        <w:rPr>
          <w:rFonts w:ascii="Arial" w:hAnsi="Arial" w:cs="Arial"/>
        </w:rPr>
        <w:t xml:space="preserve"> or plan</w:t>
      </w:r>
      <w:r w:rsidR="00B855E1" w:rsidRPr="00416EE7">
        <w:rPr>
          <w:rFonts w:ascii="Arial" w:hAnsi="Arial" w:cs="Arial"/>
        </w:rPr>
        <w:t>s</w:t>
      </w:r>
      <w:r w:rsidRPr="00416EE7">
        <w:rPr>
          <w:rFonts w:ascii="Arial" w:hAnsi="Arial" w:cs="Arial"/>
        </w:rPr>
        <w:t xml:space="preserve"> to own in the future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7A02F476" w14:textId="77777777" w:rsidTr="00AA6F6F">
        <w:tc>
          <w:tcPr>
            <w:tcW w:w="9628" w:type="dxa"/>
          </w:tcPr>
          <w:p w14:paraId="245F606D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4B63F008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6D048CB1" w14:textId="5E693BEA" w:rsidR="00E0738B" w:rsidRPr="00416EE7" w:rsidRDefault="003A6AFD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How have you valued your </w:t>
      </w:r>
      <w:r w:rsidR="00E0738B" w:rsidRPr="00416EE7">
        <w:rPr>
          <w:rFonts w:ascii="Arial" w:hAnsi="Arial" w:cs="Arial"/>
        </w:rPr>
        <w:t>intangible assets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7040046E" w14:textId="77777777" w:rsidTr="00AA6F6F">
        <w:tc>
          <w:tcPr>
            <w:tcW w:w="9628" w:type="dxa"/>
          </w:tcPr>
          <w:p w14:paraId="63C0A327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62C7354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62964774" w14:textId="62F6D410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How </w:t>
      </w:r>
      <w:r w:rsidR="008E40BC" w:rsidRPr="00416EE7">
        <w:rPr>
          <w:rFonts w:ascii="Arial" w:hAnsi="Arial" w:cs="Arial"/>
        </w:rPr>
        <w:t xml:space="preserve">and why has </w:t>
      </w:r>
      <w:r w:rsidRPr="00416EE7">
        <w:rPr>
          <w:rFonts w:ascii="Arial" w:hAnsi="Arial" w:cs="Arial"/>
        </w:rPr>
        <w:t>the</w:t>
      </w:r>
      <w:r w:rsidR="003A6AFD" w:rsidRPr="00416EE7">
        <w:rPr>
          <w:rFonts w:ascii="Arial" w:hAnsi="Arial" w:cs="Arial"/>
        </w:rPr>
        <w:t xml:space="preserve"> value of these</w:t>
      </w:r>
      <w:r w:rsidRPr="00416EE7">
        <w:rPr>
          <w:rFonts w:ascii="Arial" w:hAnsi="Arial" w:cs="Arial"/>
        </w:rPr>
        <w:t xml:space="preserve"> </w:t>
      </w:r>
      <w:r w:rsidR="00E0560B" w:rsidRPr="00416EE7">
        <w:rPr>
          <w:rFonts w:ascii="Arial" w:hAnsi="Arial" w:cs="Arial"/>
        </w:rPr>
        <w:t xml:space="preserve">assets </w:t>
      </w:r>
      <w:r w:rsidRPr="00416EE7">
        <w:rPr>
          <w:rFonts w:ascii="Arial" w:hAnsi="Arial" w:cs="Arial"/>
        </w:rPr>
        <w:t xml:space="preserve">changed during the past </w:t>
      </w:r>
      <w:r w:rsidR="00B855E1" w:rsidRPr="00416EE7">
        <w:rPr>
          <w:rFonts w:ascii="Arial" w:hAnsi="Arial" w:cs="Arial"/>
        </w:rPr>
        <w:t>three</w:t>
      </w:r>
      <w:r w:rsidRPr="00416EE7">
        <w:rPr>
          <w:rFonts w:ascii="Arial" w:hAnsi="Arial" w:cs="Arial"/>
        </w:rPr>
        <w:t xml:space="preserve"> years</w:t>
      </w:r>
      <w:r w:rsidR="00B855E1" w:rsidRPr="00416EE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6A80A0BA" w14:textId="77777777" w:rsidTr="00AA6F6F">
        <w:tc>
          <w:tcPr>
            <w:tcW w:w="9628" w:type="dxa"/>
          </w:tcPr>
          <w:p w14:paraId="075888B1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46667EF1" w14:textId="77777777" w:rsidR="00BB7A1C" w:rsidRPr="00416EE7" w:rsidRDefault="00BB7A1C" w:rsidP="00416EE7">
      <w:pPr>
        <w:spacing w:after="0" w:line="300" w:lineRule="atLeast"/>
        <w:rPr>
          <w:rFonts w:ascii="Arial" w:hAnsi="Arial" w:cs="Arial"/>
        </w:rPr>
      </w:pPr>
    </w:p>
    <w:p w14:paraId="469A8E5F" w14:textId="77777777" w:rsidR="00E0738B" w:rsidRPr="00416EE7" w:rsidRDefault="00E0738B" w:rsidP="00416EE7">
      <w:pPr>
        <w:pStyle w:val="Heading1"/>
        <w:rPr>
          <w:rFonts w:ascii="Arial" w:hAnsi="Arial" w:cs="Arial"/>
        </w:rPr>
      </w:pPr>
      <w:r w:rsidRPr="00416EE7">
        <w:rPr>
          <w:rFonts w:ascii="Arial" w:hAnsi="Arial" w:cs="Arial"/>
        </w:rPr>
        <w:t>Provisions</w:t>
      </w:r>
    </w:p>
    <w:p w14:paraId="028AF1FF" w14:textId="63A2E2C6" w:rsidR="00360E49" w:rsidRPr="00416EE7" w:rsidRDefault="00360E49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>If you have reported pension provisions in your balance sheet, what pension schemes do these relate to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2FD63BE5" w14:textId="77777777" w:rsidTr="00AA6F6F">
        <w:tc>
          <w:tcPr>
            <w:tcW w:w="9628" w:type="dxa"/>
          </w:tcPr>
          <w:p w14:paraId="00CF6805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7AE2B2A6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3254AAB4" w14:textId="430D4A77" w:rsidR="00E0738B" w:rsidRPr="00416EE7" w:rsidRDefault="00E0738B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Have all provisions been disclosed in the notes to the </w:t>
      </w:r>
      <w:r w:rsidR="00B855E1" w:rsidRPr="00416EE7">
        <w:rPr>
          <w:rFonts w:ascii="Arial" w:hAnsi="Arial" w:cs="Arial"/>
        </w:rPr>
        <w:t>audited financial statements</w:t>
      </w:r>
      <w:r w:rsidRPr="00416EE7">
        <w:rPr>
          <w:rFonts w:ascii="Arial" w:hAnsi="Arial" w:cs="Arial"/>
        </w:rPr>
        <w:t>? If not, state</w:t>
      </w:r>
      <w:r w:rsidR="00B855E1" w:rsidRPr="00416EE7">
        <w:rPr>
          <w:rFonts w:ascii="Arial" w:hAnsi="Arial" w:cs="Arial"/>
        </w:rPr>
        <w:t xml:space="preserve"> what the provision is, why it arises,</w:t>
      </w:r>
      <w:r w:rsidR="005752A6" w:rsidRPr="00416EE7">
        <w:rPr>
          <w:rFonts w:ascii="Arial" w:hAnsi="Arial" w:cs="Arial"/>
        </w:rPr>
        <w:t xml:space="preserve"> </w:t>
      </w:r>
      <w:r w:rsidR="00B855E1" w:rsidRPr="00416EE7">
        <w:rPr>
          <w:rFonts w:ascii="Arial" w:hAnsi="Arial" w:cs="Arial"/>
        </w:rPr>
        <w:t>its value and why it was excluded from the audited financial statements</w:t>
      </w:r>
      <w:r w:rsidRPr="00416EE7">
        <w:rPr>
          <w:rFonts w:ascii="Arial" w:hAnsi="Arial" w:cs="Arial"/>
        </w:rP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449058F5" w14:textId="77777777" w:rsidTr="00AA6F6F">
        <w:tc>
          <w:tcPr>
            <w:tcW w:w="9628" w:type="dxa"/>
          </w:tcPr>
          <w:p w14:paraId="644EF816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75258D36" w14:textId="77777777" w:rsidR="00E0738B" w:rsidRPr="00416EE7" w:rsidRDefault="00E0738B" w:rsidP="00416EE7">
      <w:pPr>
        <w:spacing w:after="0" w:line="300" w:lineRule="atLeast"/>
        <w:rPr>
          <w:rFonts w:ascii="Arial" w:hAnsi="Arial" w:cs="Arial"/>
        </w:rPr>
      </w:pPr>
    </w:p>
    <w:p w14:paraId="3CA737F2" w14:textId="77777777" w:rsidR="00E0738B" w:rsidRPr="00416EE7" w:rsidRDefault="00E0738B" w:rsidP="00416EE7">
      <w:pPr>
        <w:pStyle w:val="Heading1"/>
        <w:keepNext/>
        <w:keepLines/>
        <w:rPr>
          <w:rFonts w:ascii="Arial" w:hAnsi="Arial" w:cs="Arial"/>
        </w:rPr>
      </w:pPr>
      <w:r w:rsidRPr="00416EE7">
        <w:rPr>
          <w:rFonts w:ascii="Arial" w:hAnsi="Arial" w:cs="Arial"/>
        </w:rPr>
        <w:lastRenderedPageBreak/>
        <w:t>Other reserves</w:t>
      </w:r>
    </w:p>
    <w:p w14:paraId="761A04F8" w14:textId="70B1773B" w:rsidR="00E0738B" w:rsidRPr="00416EE7" w:rsidRDefault="00B855E1" w:rsidP="00416EE7">
      <w:pPr>
        <w:pStyle w:val="Numberedtext1"/>
        <w:keepNext/>
        <w:keepLines/>
        <w:rPr>
          <w:rFonts w:ascii="Arial" w:hAnsi="Arial" w:cs="Arial"/>
        </w:rPr>
      </w:pPr>
      <w:r w:rsidRPr="00416EE7">
        <w:rPr>
          <w:rFonts w:ascii="Arial" w:hAnsi="Arial" w:cs="Arial"/>
        </w:rPr>
        <w:t>Where there is a balance shown in any year for ‘</w:t>
      </w:r>
      <w:r w:rsidR="00E0738B" w:rsidRPr="00416EE7">
        <w:rPr>
          <w:rFonts w:ascii="Arial" w:hAnsi="Arial" w:cs="Arial"/>
        </w:rPr>
        <w:t>other reserves</w:t>
      </w:r>
      <w:r w:rsidRPr="00416EE7">
        <w:rPr>
          <w:rFonts w:ascii="Arial" w:hAnsi="Arial" w:cs="Arial"/>
        </w:rPr>
        <w:t>’, what comprises this balance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3013AA50" w14:textId="77777777" w:rsidTr="00C72986">
        <w:tc>
          <w:tcPr>
            <w:tcW w:w="9271" w:type="dxa"/>
          </w:tcPr>
          <w:p w14:paraId="6BD045D3" w14:textId="77777777" w:rsidR="00AA6F6F" w:rsidRPr="00416EE7" w:rsidRDefault="00AA6F6F" w:rsidP="00416EE7">
            <w:pPr>
              <w:pStyle w:val="Numberedtext1"/>
              <w:keepNext/>
              <w:keepLines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24A39B9" w14:textId="77777777" w:rsidR="00C72986" w:rsidRPr="00416EE7" w:rsidRDefault="00C72986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749527F9" w14:textId="2D8F096A" w:rsidR="00C72986" w:rsidRPr="00416EE7" w:rsidRDefault="00416EE7" w:rsidP="00416EE7">
      <w:pPr>
        <w:pStyle w:val="Heading1"/>
        <w:keepNext/>
        <w:keepLines/>
        <w:rPr>
          <w:rFonts w:ascii="Arial" w:hAnsi="Arial" w:cs="Arial"/>
        </w:rPr>
      </w:pPr>
      <w:r>
        <w:rPr>
          <w:rFonts w:ascii="Arial" w:hAnsi="Arial" w:cs="Arial"/>
        </w:rPr>
        <w:t>Off-</w:t>
      </w:r>
      <w:r w:rsidR="00C72986" w:rsidRPr="00416EE7">
        <w:rPr>
          <w:rFonts w:ascii="Arial" w:hAnsi="Arial" w:cs="Arial"/>
        </w:rPr>
        <w:t xml:space="preserve">Balance Sheet </w:t>
      </w:r>
    </w:p>
    <w:p w14:paraId="192B7D63" w14:textId="77777777" w:rsidR="00C72986" w:rsidRPr="00416EE7" w:rsidRDefault="00C72986" w:rsidP="00416EE7">
      <w:pPr>
        <w:pStyle w:val="Numberedtext1"/>
        <w:keepNext/>
        <w:keepLines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Please detail any off-balance sheet items that you may hold but have not included in your financial tables. For each item please detail: </w:t>
      </w:r>
    </w:p>
    <w:p w14:paraId="3476082C" w14:textId="6FEE7FAF" w:rsidR="00C72986" w:rsidRPr="00416EE7" w:rsidRDefault="00C72986" w:rsidP="00416EE7">
      <w:pPr>
        <w:pStyle w:val="Numberedtext2"/>
        <w:numPr>
          <w:ilvl w:val="1"/>
          <w:numId w:val="21"/>
        </w:numPr>
        <w:rPr>
          <w:rFonts w:ascii="Arial" w:hAnsi="Arial" w:cs="Arial"/>
        </w:rPr>
      </w:pPr>
      <w:r w:rsidRPr="00416EE7">
        <w:rPr>
          <w:rFonts w:ascii="Arial" w:hAnsi="Arial" w:cs="Arial"/>
        </w:rPr>
        <w:t>what the item is (e.g. student halls of residence)</w:t>
      </w:r>
    </w:p>
    <w:p w14:paraId="2F244538" w14:textId="2BA54F37" w:rsidR="00C72986" w:rsidRPr="00416EE7" w:rsidRDefault="00C72986" w:rsidP="00416EE7">
      <w:pPr>
        <w:pStyle w:val="Numberedtext2"/>
        <w:numPr>
          <w:ilvl w:val="1"/>
          <w:numId w:val="21"/>
        </w:numPr>
        <w:rPr>
          <w:rFonts w:ascii="Arial" w:hAnsi="Arial" w:cs="Arial"/>
        </w:rPr>
      </w:pPr>
      <w:r w:rsidRPr="00416EE7">
        <w:rPr>
          <w:rFonts w:ascii="Arial" w:hAnsi="Arial" w:cs="Arial"/>
        </w:rPr>
        <w:t>what its value would be if the item were to come onto the balance sheet for any reason (e.g. closure of the company providing the service)</w:t>
      </w:r>
    </w:p>
    <w:p w14:paraId="1D8048E4" w14:textId="77777777" w:rsidR="00C72986" w:rsidRPr="00416EE7" w:rsidRDefault="00C72986" w:rsidP="00416EE7">
      <w:pPr>
        <w:pStyle w:val="Numberedtext2"/>
        <w:numPr>
          <w:ilvl w:val="1"/>
          <w:numId w:val="21"/>
        </w:numPr>
        <w:rPr>
          <w:rFonts w:ascii="Arial" w:hAnsi="Arial" w:cs="Arial"/>
        </w:rPr>
      </w:pPr>
      <w:r w:rsidRPr="00416EE7">
        <w:rPr>
          <w:rFonts w:ascii="Arial" w:hAnsi="Arial" w:cs="Arial"/>
        </w:rPr>
        <w:t>the reason why you consider that it does not need to be included on your balance sheet</w:t>
      </w:r>
    </w:p>
    <w:p w14:paraId="5D791A9C" w14:textId="7B8D0CCF" w:rsidR="00C72986" w:rsidRPr="00416EE7" w:rsidRDefault="00C72986" w:rsidP="00416EE7">
      <w:pPr>
        <w:pStyle w:val="Numberedtext2"/>
        <w:numPr>
          <w:ilvl w:val="1"/>
          <w:numId w:val="21"/>
        </w:numPr>
        <w:rPr>
          <w:rFonts w:ascii="Arial" w:hAnsi="Arial" w:cs="Arial"/>
        </w:rPr>
      </w:pPr>
      <w:r w:rsidRPr="00416EE7">
        <w:rPr>
          <w:rFonts w:ascii="Arial" w:hAnsi="Arial" w:cs="Arial"/>
        </w:rPr>
        <w:t>information about who (or what) holds the risk in relation to this item</w:t>
      </w:r>
      <w:r w:rsidR="005752A6" w:rsidRPr="00416EE7">
        <w:rPr>
          <w:rFonts w:ascii="Arial" w:hAnsi="Arial" w:cs="Arial"/>
        </w:rP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C72986" w:rsidRPr="00416EE7" w14:paraId="0A3E2E7D" w14:textId="77777777" w:rsidTr="0055482F">
        <w:tc>
          <w:tcPr>
            <w:tcW w:w="9628" w:type="dxa"/>
          </w:tcPr>
          <w:p w14:paraId="09FEACF7" w14:textId="77777777" w:rsidR="009B4F31" w:rsidRPr="00416EE7" w:rsidRDefault="009B4F31" w:rsidP="00416EE7">
            <w:pPr>
              <w:pStyle w:val="Numberedtext2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E8A3214" w14:textId="77777777" w:rsidR="00C72986" w:rsidRPr="00416EE7" w:rsidRDefault="00C72986" w:rsidP="00416EE7">
      <w:pPr>
        <w:pStyle w:val="Numberedtext2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52CC9F8C" w14:textId="6520BC7D" w:rsidR="00E0738B" w:rsidRPr="00416EE7" w:rsidRDefault="00E0738B" w:rsidP="00416EE7">
      <w:pPr>
        <w:pStyle w:val="Heading1"/>
        <w:rPr>
          <w:rFonts w:ascii="Arial" w:hAnsi="Arial" w:cs="Arial"/>
        </w:rPr>
      </w:pPr>
      <w:r w:rsidRPr="00416EE7">
        <w:rPr>
          <w:rFonts w:ascii="Arial" w:hAnsi="Arial" w:cs="Arial"/>
        </w:rPr>
        <w:t>Other</w:t>
      </w:r>
    </w:p>
    <w:p w14:paraId="3D8772D4" w14:textId="237711F1" w:rsidR="00AB1880" w:rsidRPr="00416EE7" w:rsidRDefault="00974785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 xml:space="preserve">If relevant, what are your debt covenants and how do you </w:t>
      </w:r>
      <w:r w:rsidR="00AB1880" w:rsidRPr="00416EE7">
        <w:rPr>
          <w:rFonts w:ascii="Arial" w:hAnsi="Arial" w:cs="Arial"/>
        </w:rPr>
        <w:t>manage your compliance with them? Do your forecasts show that you will continue to meet these covenants</w:t>
      </w:r>
      <w:r w:rsidR="00A04C97" w:rsidRPr="00416EE7">
        <w:rPr>
          <w:rFonts w:ascii="Arial" w:hAnsi="Arial" w:cs="Arial"/>
        </w:rPr>
        <w:t xml:space="preserve"> for the full forecast period</w:t>
      </w:r>
      <w:r w:rsidR="00AB1880" w:rsidRPr="00416EE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3F9D3940" w14:textId="77777777" w:rsidTr="00AA6F6F">
        <w:tc>
          <w:tcPr>
            <w:tcW w:w="9628" w:type="dxa"/>
          </w:tcPr>
          <w:p w14:paraId="691401FD" w14:textId="77777777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392B92C9" w14:textId="77777777" w:rsidR="00AA6F6F" w:rsidRPr="00416EE7" w:rsidRDefault="00AA6F6F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0F119335" w14:textId="59D0E253" w:rsidR="00AA7866" w:rsidRPr="00416EE7" w:rsidRDefault="00B855E1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>Is there a</w:t>
      </w:r>
      <w:r w:rsidR="00E0738B" w:rsidRPr="00416EE7">
        <w:rPr>
          <w:rFonts w:ascii="Arial" w:hAnsi="Arial" w:cs="Arial"/>
        </w:rPr>
        <w:t xml:space="preserve">ny further information that would be helpful </w:t>
      </w:r>
      <w:r w:rsidRPr="00416EE7">
        <w:rPr>
          <w:rFonts w:ascii="Arial" w:hAnsi="Arial" w:cs="Arial"/>
        </w:rPr>
        <w:t xml:space="preserve">to the OfS </w:t>
      </w:r>
      <w:r w:rsidR="00E0738B" w:rsidRPr="00416EE7">
        <w:rPr>
          <w:rFonts w:ascii="Arial" w:hAnsi="Arial" w:cs="Arial"/>
        </w:rPr>
        <w:t xml:space="preserve">in assessing </w:t>
      </w:r>
      <w:r w:rsidR="002D5ED4" w:rsidRPr="00416EE7">
        <w:rPr>
          <w:rFonts w:ascii="Arial" w:hAnsi="Arial" w:cs="Arial"/>
        </w:rPr>
        <w:t xml:space="preserve">your </w:t>
      </w:r>
      <w:r w:rsidR="00E0738B" w:rsidRPr="00416EE7">
        <w:rPr>
          <w:rFonts w:ascii="Arial" w:hAnsi="Arial" w:cs="Arial"/>
        </w:rPr>
        <w:t xml:space="preserve">financial </w:t>
      </w:r>
      <w:r w:rsidRPr="00416EE7">
        <w:rPr>
          <w:rFonts w:ascii="Arial" w:hAnsi="Arial" w:cs="Arial"/>
        </w:rPr>
        <w:t xml:space="preserve">and student number </w:t>
      </w:r>
      <w:r w:rsidR="00023ACF" w:rsidRPr="00416EE7">
        <w:rPr>
          <w:rFonts w:ascii="Arial" w:hAnsi="Arial" w:cs="Arial"/>
        </w:rPr>
        <w:t>forecasts</w:t>
      </w:r>
      <w:r w:rsidR="00531834" w:rsidRPr="00416EE7">
        <w:rPr>
          <w:rFonts w:ascii="Arial" w:hAnsi="Arial" w:cs="Arial"/>
        </w:rPr>
        <w:t xml:space="preserve"> to ensure that we understand the provider’s financial viability and sustainability?</w:t>
      </w:r>
      <w:r w:rsidR="009F1389" w:rsidRPr="00416EE7">
        <w:rPr>
          <w:rFonts w:ascii="Arial" w:hAnsi="Arial" w:cs="Arial"/>
        </w:rPr>
        <w:t xml:space="preserve"> If so, provide this below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AA6F6F" w:rsidRPr="00416EE7" w14:paraId="0FF4FF04" w14:textId="77777777" w:rsidTr="00AA6F6F">
        <w:tc>
          <w:tcPr>
            <w:tcW w:w="9628" w:type="dxa"/>
          </w:tcPr>
          <w:p w14:paraId="4808AD81" w14:textId="44E7E510" w:rsidR="00AA6F6F" w:rsidRPr="00416EE7" w:rsidRDefault="00AA6F6F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68696407" w14:textId="5075861F" w:rsidR="00AB1880" w:rsidRPr="00416EE7" w:rsidRDefault="00AB1880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7687ECF0" w14:textId="29F81EB2" w:rsidR="005C08C9" w:rsidRPr="00416EE7" w:rsidRDefault="000D32ED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t>If you have separately disclosed material items in your audited financial statement of comprehensive income and expenditure, please give details of what these relate to</w:t>
      </w:r>
      <w:r w:rsidR="005752A6" w:rsidRPr="00416EE7">
        <w:rPr>
          <w:rFonts w:ascii="Arial" w:hAnsi="Arial" w:cs="Arial"/>
        </w:rP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5C08C9" w:rsidRPr="00416EE7" w14:paraId="3D30A456" w14:textId="77777777" w:rsidTr="00486980">
        <w:tc>
          <w:tcPr>
            <w:tcW w:w="9628" w:type="dxa"/>
          </w:tcPr>
          <w:p w14:paraId="5799AA8C" w14:textId="77777777" w:rsidR="005C08C9" w:rsidRPr="00416EE7" w:rsidRDefault="005C08C9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0E1D4B2A" w14:textId="7355BA44" w:rsidR="005C08C9" w:rsidRPr="00416EE7" w:rsidRDefault="005C08C9" w:rsidP="00416EE7">
      <w:pPr>
        <w:pStyle w:val="Numberedtext1"/>
        <w:numPr>
          <w:ilvl w:val="0"/>
          <w:numId w:val="0"/>
        </w:numPr>
        <w:spacing w:after="0"/>
        <w:ind w:left="357"/>
        <w:rPr>
          <w:rFonts w:ascii="Arial" w:hAnsi="Arial" w:cs="Arial"/>
        </w:rPr>
      </w:pPr>
    </w:p>
    <w:p w14:paraId="7FE4AC7A" w14:textId="552D0D5F" w:rsidR="00C72986" w:rsidRPr="00416EE7" w:rsidRDefault="00E512BC" w:rsidP="00416EE7">
      <w:pPr>
        <w:pStyle w:val="Numberedtext1"/>
        <w:rPr>
          <w:rFonts w:ascii="Arial" w:hAnsi="Arial" w:cs="Arial"/>
        </w:rPr>
      </w:pPr>
      <w:r w:rsidRPr="00416EE7">
        <w:rPr>
          <w:rFonts w:ascii="Arial" w:hAnsi="Arial" w:cs="Arial"/>
        </w:rPr>
        <w:lastRenderedPageBreak/>
        <w:t>Please use this space to provide any further information you wish to bring to our attention, or any further explanation supporting your entries in the tables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9271"/>
      </w:tblGrid>
      <w:tr w:rsidR="00C72986" w:rsidRPr="00416EE7" w14:paraId="2A92C791" w14:textId="77777777" w:rsidTr="003E2F25">
        <w:tc>
          <w:tcPr>
            <w:tcW w:w="9628" w:type="dxa"/>
          </w:tcPr>
          <w:p w14:paraId="02B9BCF5" w14:textId="77777777" w:rsidR="00C72986" w:rsidRPr="00416EE7" w:rsidRDefault="00C72986" w:rsidP="00416EE7">
            <w:pPr>
              <w:pStyle w:val="Numbered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</w:tbl>
    <w:p w14:paraId="7F2F75E1" w14:textId="77777777" w:rsidR="00C72986" w:rsidRPr="00416EE7" w:rsidRDefault="00C72986" w:rsidP="00416EE7">
      <w:pPr>
        <w:pStyle w:val="Numberedtext2"/>
        <w:numPr>
          <w:ilvl w:val="0"/>
          <w:numId w:val="0"/>
        </w:numPr>
        <w:ind w:left="357"/>
        <w:rPr>
          <w:rFonts w:ascii="Arial" w:hAnsi="Arial" w:cs="Arial"/>
        </w:rPr>
      </w:pPr>
    </w:p>
    <w:sectPr w:rsidR="00C72986" w:rsidRPr="00416EE7" w:rsidSect="007906A2">
      <w:footerReference w:type="default" r:id="rId13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B641F" w14:textId="77777777" w:rsidR="000C2310" w:rsidRDefault="000C2310" w:rsidP="007906A2">
      <w:pPr>
        <w:spacing w:after="0" w:line="240" w:lineRule="auto"/>
      </w:pPr>
      <w:r>
        <w:separator/>
      </w:r>
    </w:p>
  </w:endnote>
  <w:endnote w:type="continuationSeparator" w:id="0">
    <w:p w14:paraId="52D65B12" w14:textId="77777777" w:rsidR="000C2310" w:rsidRDefault="000C2310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2062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54664A" w14:textId="482D1D7F" w:rsidR="00416EE7" w:rsidRDefault="00416E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27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599922" w14:textId="212194C1" w:rsidR="000D5586" w:rsidRPr="000D5586" w:rsidRDefault="000D5586" w:rsidP="000D55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2BCA7B" w14:textId="77777777" w:rsidR="000C2310" w:rsidRDefault="000C2310" w:rsidP="007906A2">
      <w:pPr>
        <w:spacing w:after="0" w:line="240" w:lineRule="auto"/>
      </w:pPr>
      <w:r>
        <w:separator/>
      </w:r>
    </w:p>
  </w:footnote>
  <w:footnote w:type="continuationSeparator" w:id="0">
    <w:p w14:paraId="5EDD48F1" w14:textId="77777777" w:rsidR="000C2310" w:rsidRDefault="000C2310" w:rsidP="007906A2">
      <w:pPr>
        <w:spacing w:after="0" w:line="240" w:lineRule="auto"/>
      </w:pPr>
      <w:r>
        <w:continuationSeparator/>
      </w:r>
    </w:p>
  </w:footnote>
  <w:footnote w:id="1">
    <w:p w14:paraId="1F4D9981" w14:textId="1CB15185" w:rsidR="00CF774A" w:rsidRPr="00416EE7" w:rsidRDefault="00CF774A" w:rsidP="00CF774A">
      <w:pPr>
        <w:pStyle w:val="FootnoteText"/>
        <w:rPr>
          <w:rFonts w:cstheme="minorHAnsi"/>
        </w:rPr>
      </w:pPr>
      <w:r w:rsidRPr="00416EE7">
        <w:rPr>
          <w:rStyle w:val="FootnoteReference"/>
          <w:rFonts w:cstheme="minorHAnsi"/>
        </w:rPr>
        <w:footnoteRef/>
      </w:r>
      <w:r w:rsidRPr="00416EE7">
        <w:rPr>
          <w:rFonts w:cstheme="minorHAnsi"/>
        </w:rPr>
        <w:t xml:space="preserve"> ‘Financially viable’ means that the OfS judges that there is no reason to suppose the provider</w:t>
      </w:r>
      <w:r w:rsidR="00BB7A1C" w:rsidRPr="00416EE7">
        <w:rPr>
          <w:rFonts w:cstheme="minorHAnsi"/>
        </w:rPr>
        <w:t xml:space="preserve"> </w:t>
      </w:r>
      <w:r w:rsidRPr="00416EE7">
        <w:rPr>
          <w:rFonts w:cstheme="minorHAnsi"/>
        </w:rPr>
        <w:t>is at material risk of insolvency within a period of three years from the date on which the</w:t>
      </w:r>
      <w:r w:rsidR="00BB7A1C" w:rsidRPr="00416EE7">
        <w:rPr>
          <w:rFonts w:cstheme="minorHAnsi"/>
        </w:rPr>
        <w:t xml:space="preserve"> </w:t>
      </w:r>
      <w:r w:rsidRPr="00416EE7">
        <w:rPr>
          <w:rFonts w:cstheme="minorHAnsi"/>
        </w:rPr>
        <w:t>judgement is made.</w:t>
      </w:r>
    </w:p>
    <w:p w14:paraId="5A0AD976" w14:textId="77777777" w:rsidR="00CF774A" w:rsidRPr="00416EE7" w:rsidRDefault="00CF774A" w:rsidP="00CF774A">
      <w:pPr>
        <w:pStyle w:val="FootnoteText"/>
        <w:rPr>
          <w:rFonts w:cstheme="minorHAnsi"/>
          <w:lang w:val="en-US"/>
        </w:rPr>
      </w:pPr>
    </w:p>
  </w:footnote>
  <w:footnote w:id="2">
    <w:p w14:paraId="1AA4295B" w14:textId="5F847AE9" w:rsidR="00CF774A" w:rsidRPr="00FD39A1" w:rsidRDefault="00CF774A" w:rsidP="00CF774A">
      <w:pPr>
        <w:pStyle w:val="FootnoteText"/>
        <w:rPr>
          <w:lang w:val="en-US"/>
        </w:rPr>
      </w:pPr>
      <w:r w:rsidRPr="00416EE7">
        <w:rPr>
          <w:rStyle w:val="FootnoteReference"/>
          <w:rFonts w:cstheme="minorHAnsi"/>
        </w:rPr>
        <w:footnoteRef/>
      </w:r>
      <w:r w:rsidRPr="00416EE7">
        <w:rPr>
          <w:rFonts w:cstheme="minorHAnsi"/>
        </w:rPr>
        <w:t xml:space="preserve"> ‘Financially sustainable’ means the OfS judges that the provider’s plans and protections show</w:t>
      </w:r>
      <w:r w:rsidR="00BB7A1C" w:rsidRPr="00416EE7">
        <w:rPr>
          <w:rFonts w:cstheme="minorHAnsi"/>
        </w:rPr>
        <w:t xml:space="preserve"> </w:t>
      </w:r>
      <w:r w:rsidRPr="00416EE7">
        <w:rPr>
          <w:rFonts w:cstheme="minorHAnsi"/>
        </w:rPr>
        <w:t xml:space="preserve">that it has sufficient financial resources to fulfil </w:t>
      </w:r>
      <w:hyperlink r:id="rId1" w:history="1">
        <w:r w:rsidRPr="00416EE7">
          <w:rPr>
            <w:rFonts w:cstheme="minorHAnsi"/>
          </w:rPr>
          <w:t>conditions D(iii) and D(iv)</w:t>
        </w:r>
      </w:hyperlink>
      <w:r w:rsidRPr="00416EE7">
        <w:rPr>
          <w:rFonts w:cstheme="minorHAnsi"/>
        </w:rPr>
        <w:t xml:space="preserve"> </w:t>
      </w:r>
      <w:r w:rsidR="00BB7A1C" w:rsidRPr="00416EE7">
        <w:rPr>
          <w:rFonts w:cstheme="minorHAnsi"/>
        </w:rPr>
        <w:t xml:space="preserve">of ongoing registration </w:t>
      </w:r>
      <w:r w:rsidRPr="00416EE7">
        <w:rPr>
          <w:rFonts w:cstheme="minorHAnsi"/>
        </w:rPr>
        <w:t>for the period of five</w:t>
      </w:r>
      <w:r w:rsidR="00BB7A1C" w:rsidRPr="00416EE7">
        <w:rPr>
          <w:rFonts w:cstheme="minorHAnsi"/>
        </w:rPr>
        <w:t xml:space="preserve"> </w:t>
      </w:r>
      <w:r w:rsidRPr="00416EE7">
        <w:rPr>
          <w:rFonts w:cstheme="minorHAnsi"/>
        </w:rPr>
        <w:t>years from the date on which the judgement is made, and that it is likely to be able to operate</w:t>
      </w:r>
      <w:r w:rsidR="00BB7A1C" w:rsidRPr="00416EE7">
        <w:rPr>
          <w:rFonts w:cstheme="minorHAnsi"/>
        </w:rPr>
        <w:t xml:space="preserve"> </w:t>
      </w:r>
      <w:r w:rsidRPr="00416EE7">
        <w:rPr>
          <w:rFonts w:cstheme="minorHAnsi"/>
        </w:rPr>
        <w:t>in accordance with these plans and projections over this period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4D872FE"/>
    <w:multiLevelType w:val="hybridMultilevel"/>
    <w:tmpl w:val="AD3E9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807DC4"/>
    <w:multiLevelType w:val="hybridMultilevel"/>
    <w:tmpl w:val="3BBA9C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515AD"/>
    <w:multiLevelType w:val="hybridMultilevel"/>
    <w:tmpl w:val="6DD03350"/>
    <w:lvl w:ilvl="0" w:tplc="905A6058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36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5"/>
  </w:num>
  <w:num w:numId="7">
    <w:abstractNumId w:val="12"/>
  </w:num>
  <w:num w:numId="8">
    <w:abstractNumId w:val="19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0"/>
  </w:num>
  <w:num w:numId="16">
    <w:abstractNumId w:val="14"/>
  </w:num>
  <w:num w:numId="17">
    <w:abstractNumId w:val="18"/>
  </w:num>
  <w:num w:numId="18">
    <w:abstractNumId w:val="17"/>
  </w:num>
  <w:num w:numId="19">
    <w:abstractNumId w:val="13"/>
  </w:num>
  <w:num w:numId="20">
    <w:abstractNumId w:val="11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E0738B"/>
    <w:rsid w:val="00023ACF"/>
    <w:rsid w:val="0007321F"/>
    <w:rsid w:val="00080797"/>
    <w:rsid w:val="000C2310"/>
    <w:rsid w:val="000D32ED"/>
    <w:rsid w:val="000D5586"/>
    <w:rsid w:val="000E46A8"/>
    <w:rsid w:val="000F2778"/>
    <w:rsid w:val="000F57FC"/>
    <w:rsid w:val="00121BE6"/>
    <w:rsid w:val="001427CB"/>
    <w:rsid w:val="00167CE9"/>
    <w:rsid w:val="001A42D0"/>
    <w:rsid w:val="001D1428"/>
    <w:rsid w:val="00220BFD"/>
    <w:rsid w:val="00230F2C"/>
    <w:rsid w:val="002356C6"/>
    <w:rsid w:val="00282F27"/>
    <w:rsid w:val="00283ADA"/>
    <w:rsid w:val="0028644A"/>
    <w:rsid w:val="002D5ED4"/>
    <w:rsid w:val="0034005B"/>
    <w:rsid w:val="00356F9A"/>
    <w:rsid w:val="00360E49"/>
    <w:rsid w:val="00365923"/>
    <w:rsid w:val="00383FA9"/>
    <w:rsid w:val="00387013"/>
    <w:rsid w:val="003A6AFD"/>
    <w:rsid w:val="003E017A"/>
    <w:rsid w:val="00403183"/>
    <w:rsid w:val="00416EE7"/>
    <w:rsid w:val="00433A33"/>
    <w:rsid w:val="004C31D6"/>
    <w:rsid w:val="0050521B"/>
    <w:rsid w:val="00512FA6"/>
    <w:rsid w:val="00531834"/>
    <w:rsid w:val="005752A6"/>
    <w:rsid w:val="00590297"/>
    <w:rsid w:val="005A11A8"/>
    <w:rsid w:val="005C08C9"/>
    <w:rsid w:val="005C14B2"/>
    <w:rsid w:val="005E57D0"/>
    <w:rsid w:val="005F17E7"/>
    <w:rsid w:val="00600763"/>
    <w:rsid w:val="006141A1"/>
    <w:rsid w:val="00635BD7"/>
    <w:rsid w:val="00697283"/>
    <w:rsid w:val="0071124D"/>
    <w:rsid w:val="00711BC5"/>
    <w:rsid w:val="0072636B"/>
    <w:rsid w:val="007906A2"/>
    <w:rsid w:val="007B235F"/>
    <w:rsid w:val="008258BD"/>
    <w:rsid w:val="00842A8B"/>
    <w:rsid w:val="00896A45"/>
    <w:rsid w:val="008A380E"/>
    <w:rsid w:val="008A7CCF"/>
    <w:rsid w:val="008D2147"/>
    <w:rsid w:val="008E40BC"/>
    <w:rsid w:val="00974785"/>
    <w:rsid w:val="009827EF"/>
    <w:rsid w:val="009A5309"/>
    <w:rsid w:val="009B4F31"/>
    <w:rsid w:val="009F08E1"/>
    <w:rsid w:val="009F1389"/>
    <w:rsid w:val="00A04C97"/>
    <w:rsid w:val="00A80A5B"/>
    <w:rsid w:val="00A96715"/>
    <w:rsid w:val="00AA6F6F"/>
    <w:rsid w:val="00AA7866"/>
    <w:rsid w:val="00AB1880"/>
    <w:rsid w:val="00AF2E36"/>
    <w:rsid w:val="00AF62CA"/>
    <w:rsid w:val="00B00DA0"/>
    <w:rsid w:val="00B660C6"/>
    <w:rsid w:val="00B855E1"/>
    <w:rsid w:val="00BA1F33"/>
    <w:rsid w:val="00BB7A1C"/>
    <w:rsid w:val="00BD7759"/>
    <w:rsid w:val="00C139E6"/>
    <w:rsid w:val="00C235AA"/>
    <w:rsid w:val="00C35185"/>
    <w:rsid w:val="00C710E2"/>
    <w:rsid w:val="00C72986"/>
    <w:rsid w:val="00CF774A"/>
    <w:rsid w:val="00D43E52"/>
    <w:rsid w:val="00DA081F"/>
    <w:rsid w:val="00DE2E26"/>
    <w:rsid w:val="00DF6E4A"/>
    <w:rsid w:val="00E0560B"/>
    <w:rsid w:val="00E0738B"/>
    <w:rsid w:val="00E512BC"/>
    <w:rsid w:val="00E93775"/>
    <w:rsid w:val="00EC662D"/>
    <w:rsid w:val="00F64624"/>
    <w:rsid w:val="00F81282"/>
    <w:rsid w:val="00F83F07"/>
    <w:rsid w:val="00F90887"/>
    <w:rsid w:val="00FD3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3A509"/>
  <w15:chartTrackingRefBased/>
  <w15:docId w15:val="{0681936F-9A49-414F-92D1-6AB8A09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1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20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B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BF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7A1C"/>
    <w:rPr>
      <w:color w:val="F1B434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7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fficeforstudents.org.uk/media/1406/ofs2018_01.pdf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2ac42e1f-8393-410e-9ca5-f333132f5efe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AC473915CE3149AD5D70DCE6B019AD" ma:contentTypeVersion="2" ma:contentTypeDescription="Create a new document." ma:contentTypeScope="" ma:versionID="47bdf0f5c5ae16e408661403dcad80ef">
  <xsd:schema xmlns:xsd="http://www.w3.org/2001/XMLSchema" xmlns:xs="http://www.w3.org/2001/XMLSchema" xmlns:p="http://schemas.microsoft.com/office/2006/metadata/properties" xmlns:ns2="3e405583-359d-43b4-b273-0eaaf844b1bc" xmlns:ns3="7163058d-9d00-40f6-b21b-0d0e40831a1b" targetNamespace="http://schemas.microsoft.com/office/2006/metadata/properties" ma:root="true" ma:fieldsID="1f00d996657276baa32fcea2f764bde6" ns2:_="" ns3:_="">
    <xsd:import namespace="3e405583-359d-43b4-b273-0eaaf844b1bc"/>
    <xsd:import namespace="7163058d-9d00-40f6-b21b-0d0e40831a1b"/>
    <xsd:element name="properties">
      <xsd:complexType>
        <xsd:sequence>
          <xsd:element name="documentManagement">
            <xsd:complexType>
              <xsd:all>
                <xsd:element ref="ns2:OFSSourceUrl" minOccurs="0"/>
                <xsd:element ref="ns3:MediaServiceFastMetadata" minOccurs="0"/>
                <xsd:element ref="ns3:MediaService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OFSSourceUrl" ma:index="8" nillable="true" ma:displayName="OFSSourceUrl" ma:hidden="true" ma:internalName="OFSSourceUrl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3058d-9d00-40f6-b21b-0d0e40831a1b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FSSourceUrl xmlns="3e405583-359d-43b4-b273-0eaaf844b1bc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79F11-2667-4C0E-A232-A07EEDBA58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37B60E-D576-40AF-BA7B-8AE9CDD85997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53DD097-3553-427E-9732-0DBB0FA80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405583-359d-43b4-b273-0eaaf844b1bc"/>
    <ds:schemaRef ds:uri="7163058d-9d00-40f6-b21b-0d0e40831a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7134F2-1A7F-4F8D-ACFC-9CA910B2E4B2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163058d-9d00-40f6-b21b-0d0e40831a1b"/>
    <ds:schemaRef ds:uri="http://purl.org/dc/elements/1.1/"/>
    <ds:schemaRef ds:uri="http://schemas.microsoft.com/office/2006/metadata/properties"/>
    <ds:schemaRef ds:uri="http://purl.org/dc/terms/"/>
    <ds:schemaRef ds:uri="3e405583-359d-43b4-b273-0eaaf844b1bc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573D6FC5-327D-4292-9D9F-2D1260EFF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 Brasted</dc:creator>
  <cp:keywords/>
  <dc:description/>
  <cp:lastModifiedBy>Sara Carroll [7063]</cp:lastModifiedBy>
  <cp:revision>2</cp:revision>
  <cp:lastPrinted>2019-04-11T12:11:00Z</cp:lastPrinted>
  <dcterms:created xsi:type="dcterms:W3CDTF">2019-10-28T12:52:00Z</dcterms:created>
  <dcterms:modified xsi:type="dcterms:W3CDTF">2019-10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AC473915CE3149AD5D70DCE6B019AD</vt:lpwstr>
  </property>
</Properties>
</file>